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1E4459" w14:textId="2588E620" w:rsidR="005704A3" w:rsidRDefault="007C4535">
      <w:pPr>
        <w:pStyle w:val="Title"/>
      </w:pPr>
      <w:bookmarkStart w:id="0" w:name="_Hlk39663133"/>
      <w:r>
        <w:t xml:space="preserve">Feedback for Project Number </w:t>
      </w:r>
      <w:r w:rsidR="005471E5">
        <w:t>08</w:t>
      </w:r>
    </w:p>
    <w:p w14:paraId="0FF126BB" w14:textId="77777777" w:rsidR="005471E5" w:rsidRPr="005471E5" w:rsidRDefault="005471E5" w:rsidP="005471E5">
      <w:pPr>
        <w:pStyle w:val="BodyText"/>
      </w:pPr>
    </w:p>
    <w:p w14:paraId="407757BB" w14:textId="316783E4" w:rsidR="005704A3" w:rsidRDefault="007C4535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6B3B7EE4" w14:textId="48A535A5" w:rsidR="005471E5" w:rsidRDefault="005471E5" w:rsidP="005471E5">
      <w:pPr>
        <w:pStyle w:val="BodyText"/>
      </w:pPr>
      <w:r w:rsidRPr="005471E5">
        <w:t xml:space="preserve">The load time was </w:t>
      </w:r>
      <w:r>
        <w:t>very</w:t>
      </w:r>
      <w:r w:rsidRPr="005471E5">
        <w:t xml:space="preserve"> high, likely from all the pictures. After it loaded, the first thing I noticed was the picture</w:t>
      </w:r>
      <w:r>
        <w:t xml:space="preserve"> on the landing page.</w:t>
      </w:r>
    </w:p>
    <w:p w14:paraId="1B852F46" w14:textId="77777777" w:rsidR="005471E5" w:rsidRPr="005471E5" w:rsidRDefault="005471E5" w:rsidP="005471E5">
      <w:pPr>
        <w:pStyle w:val="BodyText"/>
      </w:pPr>
    </w:p>
    <w:p w14:paraId="3D6D67AB" w14:textId="5F734FD1" w:rsidR="005704A3" w:rsidRDefault="007C4535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65C9F863" w14:textId="3C504714" w:rsidR="005471E5" w:rsidRPr="005471E5" w:rsidRDefault="005471E5">
      <w:pPr>
        <w:pStyle w:val="BodyText"/>
        <w:rPr>
          <w:bCs/>
        </w:rPr>
      </w:pPr>
      <w:r w:rsidRPr="005471E5">
        <w:rPr>
          <w:bCs/>
        </w:rPr>
        <w:t>The story of how art has evolved over time while providing definitions and examples of each style.</w:t>
      </w:r>
    </w:p>
    <w:p w14:paraId="25189F60" w14:textId="77777777" w:rsidR="005471E5" w:rsidRDefault="005471E5">
      <w:pPr>
        <w:pStyle w:val="BodyText"/>
      </w:pPr>
    </w:p>
    <w:p w14:paraId="292ED095" w14:textId="3CA6DAC6" w:rsidR="005704A3" w:rsidRDefault="007C4535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6823C0E8" w14:textId="7A393E05" w:rsidR="005471E5" w:rsidRPr="005471E5" w:rsidRDefault="005471E5">
      <w:pPr>
        <w:pStyle w:val="BodyText"/>
        <w:rPr>
          <w:bCs/>
        </w:rPr>
      </w:pPr>
      <w:r w:rsidRPr="005471E5">
        <w:rPr>
          <w:bCs/>
        </w:rPr>
        <w:t xml:space="preserve">I could not get the </w:t>
      </w:r>
      <w:proofErr w:type="spellStart"/>
      <w:r w:rsidRPr="005471E5">
        <w:rPr>
          <w:bCs/>
        </w:rPr>
        <w:t>pallettes</w:t>
      </w:r>
      <w:proofErr w:type="spellEnd"/>
      <w:r w:rsidRPr="005471E5">
        <w:rPr>
          <w:bCs/>
        </w:rPr>
        <w:t xml:space="preserve"> section to do anything other than display an error.</w:t>
      </w:r>
    </w:p>
    <w:p w14:paraId="7B15BE35" w14:textId="77777777" w:rsidR="005471E5" w:rsidRDefault="005471E5">
      <w:pPr>
        <w:pStyle w:val="BodyText"/>
      </w:pPr>
    </w:p>
    <w:p w14:paraId="0404A638" w14:textId="0C2EF330" w:rsidR="005704A3" w:rsidRDefault="007C4535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00343CB4" w14:textId="2920AE38" w:rsidR="005471E5" w:rsidRPr="005471E5" w:rsidRDefault="005471E5">
      <w:pPr>
        <w:pStyle w:val="BodyText"/>
        <w:rPr>
          <w:bCs/>
        </w:rPr>
      </w:pPr>
      <w:r w:rsidRPr="005471E5">
        <w:rPr>
          <w:bCs/>
        </w:rPr>
        <w:t xml:space="preserve">Instead of a slideshow, have a timeline with bubbles displaying the picture that, when clicked on, takes you to the </w:t>
      </w:r>
      <w:proofErr w:type="gramStart"/>
      <w:r w:rsidRPr="005471E5">
        <w:rPr>
          <w:bCs/>
        </w:rPr>
        <w:t>styles</w:t>
      </w:r>
      <w:proofErr w:type="gramEnd"/>
      <w:r w:rsidRPr="005471E5">
        <w:rPr>
          <w:bCs/>
        </w:rPr>
        <w:t xml:space="preserve"> description and larger picture.</w:t>
      </w:r>
    </w:p>
    <w:p w14:paraId="5669711C" w14:textId="77777777" w:rsidR="005471E5" w:rsidRDefault="005471E5">
      <w:pPr>
        <w:pStyle w:val="BodyText"/>
      </w:pPr>
    </w:p>
    <w:p w14:paraId="41696DC3" w14:textId="2625230E" w:rsidR="005704A3" w:rsidRDefault="007C4535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79BE886E" w14:textId="48D85844" w:rsidR="005471E5" w:rsidRPr="005471E5" w:rsidRDefault="005471E5">
      <w:pPr>
        <w:pStyle w:val="BodyText"/>
        <w:rPr>
          <w:bCs/>
        </w:rPr>
      </w:pPr>
      <w:r w:rsidRPr="005471E5">
        <w:rPr>
          <w:bCs/>
        </w:rPr>
        <w:t xml:space="preserve">The reactions tab was a really great way to </w:t>
      </w:r>
      <w:proofErr w:type="spellStart"/>
      <w:r w:rsidRPr="005471E5">
        <w:rPr>
          <w:bCs/>
        </w:rPr>
        <w:t>vizualize</w:t>
      </w:r>
      <w:proofErr w:type="spellEnd"/>
      <w:r w:rsidRPr="005471E5">
        <w:rPr>
          <w:bCs/>
        </w:rPr>
        <w:t xml:space="preserve"> the stylistic influence of one era on another.</w:t>
      </w:r>
    </w:p>
    <w:p w14:paraId="0BDC0BE8" w14:textId="77777777" w:rsidR="005471E5" w:rsidRDefault="005471E5">
      <w:pPr>
        <w:pStyle w:val="BodyText"/>
      </w:pPr>
    </w:p>
    <w:p w14:paraId="04A4AD42" w14:textId="13C18A77" w:rsidR="005704A3" w:rsidRDefault="007C4535">
      <w:pPr>
        <w:pStyle w:val="BodyText"/>
        <w:rPr>
          <w:b/>
        </w:rPr>
      </w:pPr>
      <w:r>
        <w:rPr>
          <w:b/>
        </w:rPr>
        <w:t>Any other thoughts you would li</w:t>
      </w:r>
      <w:r>
        <w:rPr>
          <w:b/>
        </w:rPr>
        <w:t>ke to convey to your peer?</w:t>
      </w:r>
    </w:p>
    <w:bookmarkEnd w:id="0"/>
    <w:p w14:paraId="7027C7CC" w14:textId="1211E897" w:rsidR="005471E5" w:rsidRDefault="005471E5">
      <w:pPr>
        <w:pStyle w:val="BodyText"/>
      </w:pPr>
      <w:r w:rsidRPr="005471E5">
        <w:t xml:space="preserve">It is a </w:t>
      </w:r>
      <w:proofErr w:type="gramStart"/>
      <w:r w:rsidRPr="005471E5">
        <w:t>pretty neat</w:t>
      </w:r>
      <w:proofErr w:type="gramEnd"/>
      <w:r w:rsidRPr="005471E5">
        <w:t xml:space="preserve"> project! May have been better with a slightly larger text size.</w:t>
      </w:r>
      <w:r>
        <w:t xml:space="preserve"> Congratulations on finishing the class!</w:t>
      </w:r>
    </w:p>
    <w:sectPr w:rsidR="005471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905AD0" w14:textId="77777777" w:rsidR="007C4535" w:rsidRDefault="007C4535">
      <w:pPr>
        <w:spacing w:after="0"/>
      </w:pPr>
      <w:r>
        <w:separator/>
      </w:r>
    </w:p>
  </w:endnote>
  <w:endnote w:type="continuationSeparator" w:id="0">
    <w:p w14:paraId="6979006E" w14:textId="77777777" w:rsidR="007C4535" w:rsidRDefault="007C45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79DF54" w14:textId="77777777" w:rsidR="007C4535" w:rsidRDefault="007C4535">
      <w:r>
        <w:separator/>
      </w:r>
    </w:p>
  </w:footnote>
  <w:footnote w:type="continuationSeparator" w:id="0">
    <w:p w14:paraId="0DFDF63F" w14:textId="77777777" w:rsidR="007C4535" w:rsidRDefault="007C45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BB682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471E5"/>
    <w:rsid w:val="005704A3"/>
    <w:rsid w:val="00590D07"/>
    <w:rsid w:val="00784D58"/>
    <w:rsid w:val="007C453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ADF9D"/>
  <w15:docId w15:val="{32068ADA-3BF6-49BD-BBCE-1D0E6BC77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0</Words>
  <Characters>861</Characters>
  <Application>Microsoft Office Word</Application>
  <DocSecurity>0</DocSecurity>
  <Lines>7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Matthew Miller</dc:creator>
  <cp:keywords/>
  <cp:lastModifiedBy>Matthew Miller</cp:lastModifiedBy>
  <cp:revision>2</cp:revision>
  <dcterms:created xsi:type="dcterms:W3CDTF">2020-05-06T18:15:00Z</dcterms:created>
  <dcterms:modified xsi:type="dcterms:W3CDTF">2020-05-06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